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6832" w:rsidRDefault="00A76832">
      <w:r>
        <w:rPr>
          <w:rFonts w:ascii="Myriad Pro" w:hAnsi="Myriad Pro"/>
          <w:noProof/>
        </w:rPr>
        <w:drawing>
          <wp:anchor distT="152400" distB="152400" distL="152400" distR="152400" simplePos="0" relativeHeight="251659264" behindDoc="0" locked="0" layoutInCell="1" allowOverlap="1" wp14:anchorId="4FBB909D" wp14:editId="69A7AFD3">
            <wp:simplePos x="0" y="0"/>
            <wp:positionH relativeFrom="margin">
              <wp:posOffset>457200</wp:posOffset>
            </wp:positionH>
            <wp:positionV relativeFrom="page">
              <wp:posOffset>438150</wp:posOffset>
            </wp:positionV>
            <wp:extent cx="5020413" cy="1255104"/>
            <wp:effectExtent l="0" t="0" r="0" b="0"/>
            <wp:wrapThrough wrapText="bothSides" distL="152400" distR="152400">
              <wp:wrapPolygon edited="1">
                <wp:start x="2109" y="4641"/>
                <wp:lineTo x="2109" y="5569"/>
                <wp:lineTo x="2405" y="5569"/>
                <wp:lineTo x="2405" y="5906"/>
                <wp:lineTo x="4155" y="5738"/>
                <wp:lineTo x="4282" y="15356"/>
                <wp:lineTo x="3670" y="15441"/>
                <wp:lineTo x="4050" y="16200"/>
                <wp:lineTo x="3312" y="16959"/>
                <wp:lineTo x="2025" y="15356"/>
                <wp:lineTo x="1582" y="15356"/>
                <wp:lineTo x="1772" y="5653"/>
                <wp:lineTo x="2109" y="5569"/>
                <wp:lineTo x="2109" y="4641"/>
                <wp:lineTo x="4704" y="4641"/>
                <wp:lineTo x="4704" y="8438"/>
                <wp:lineTo x="4894" y="8438"/>
                <wp:lineTo x="4852" y="10041"/>
                <wp:lineTo x="4641" y="10125"/>
                <wp:lineTo x="4683" y="9788"/>
                <wp:lineTo x="4788" y="9703"/>
                <wp:lineTo x="4788" y="8775"/>
                <wp:lineTo x="4683" y="8775"/>
                <wp:lineTo x="4704" y="8438"/>
                <wp:lineTo x="4704" y="4641"/>
                <wp:lineTo x="5063" y="4641"/>
                <wp:lineTo x="5063" y="8859"/>
                <wp:lineTo x="5273" y="9028"/>
                <wp:lineTo x="5295" y="9619"/>
                <wp:lineTo x="5084" y="9703"/>
                <wp:lineTo x="5295" y="9788"/>
                <wp:lineTo x="5273" y="10125"/>
                <wp:lineTo x="4999" y="9956"/>
                <wp:lineTo x="4999" y="9028"/>
                <wp:lineTo x="5063" y="8859"/>
                <wp:lineTo x="5063" y="4641"/>
                <wp:lineTo x="5337" y="4641"/>
                <wp:lineTo x="5337" y="8859"/>
                <wp:lineTo x="5442" y="8859"/>
                <wp:lineTo x="5505" y="9450"/>
                <wp:lineTo x="5569" y="8859"/>
                <wp:lineTo x="5653" y="8859"/>
                <wp:lineTo x="5716" y="9534"/>
                <wp:lineTo x="5759" y="8859"/>
                <wp:lineTo x="5864" y="8859"/>
                <wp:lineTo x="5780" y="10125"/>
                <wp:lineTo x="5653" y="10125"/>
                <wp:lineTo x="5590" y="9366"/>
                <wp:lineTo x="5590" y="11559"/>
                <wp:lineTo x="5695" y="11652"/>
                <wp:lineTo x="5695" y="11981"/>
                <wp:lineTo x="5569" y="12066"/>
                <wp:lineTo x="5611" y="12656"/>
                <wp:lineTo x="5695" y="12572"/>
                <wp:lineTo x="5695" y="11981"/>
                <wp:lineTo x="5695" y="11652"/>
                <wp:lineTo x="5780" y="11728"/>
                <wp:lineTo x="5759" y="12825"/>
                <wp:lineTo x="5738" y="12818"/>
                <wp:lineTo x="5738" y="14850"/>
                <wp:lineTo x="5801" y="15019"/>
                <wp:lineTo x="5716" y="15778"/>
                <wp:lineTo x="5738" y="14850"/>
                <wp:lineTo x="5738" y="12818"/>
                <wp:lineTo x="5548" y="12755"/>
                <wp:lineTo x="5548" y="14428"/>
                <wp:lineTo x="5674" y="15778"/>
                <wp:lineTo x="5569" y="15694"/>
                <wp:lineTo x="5569" y="15272"/>
                <wp:lineTo x="5442" y="15188"/>
                <wp:lineTo x="5569" y="15188"/>
                <wp:lineTo x="5527" y="14934"/>
                <wp:lineTo x="5484" y="14850"/>
                <wp:lineTo x="5548" y="14428"/>
                <wp:lineTo x="5548" y="12755"/>
                <wp:lineTo x="5505" y="12741"/>
                <wp:lineTo x="5505" y="11728"/>
                <wp:lineTo x="5590" y="11559"/>
                <wp:lineTo x="5590" y="9366"/>
                <wp:lineTo x="5548" y="10125"/>
                <wp:lineTo x="5421" y="10125"/>
                <wp:lineTo x="5337" y="8859"/>
                <wp:lineTo x="5337" y="4641"/>
                <wp:lineTo x="5927" y="4641"/>
                <wp:lineTo x="5927" y="8859"/>
                <wp:lineTo x="6033" y="8859"/>
                <wp:lineTo x="6033" y="10125"/>
                <wp:lineTo x="5948" y="10125"/>
                <wp:lineTo x="5948" y="11138"/>
                <wp:lineTo x="6096" y="11222"/>
                <wp:lineTo x="5991" y="11644"/>
                <wp:lineTo x="6075" y="11813"/>
                <wp:lineTo x="5991" y="11897"/>
                <wp:lineTo x="5970" y="12909"/>
                <wp:lineTo x="5885" y="12825"/>
                <wp:lineTo x="5885" y="11391"/>
                <wp:lineTo x="5948" y="11138"/>
                <wp:lineTo x="5948" y="10125"/>
                <wp:lineTo x="5927" y="10125"/>
                <wp:lineTo x="5927" y="8859"/>
                <wp:lineTo x="5927" y="4641"/>
                <wp:lineTo x="6180" y="4641"/>
                <wp:lineTo x="6180" y="8859"/>
                <wp:lineTo x="6391" y="8944"/>
                <wp:lineTo x="6391" y="9197"/>
                <wp:lineTo x="6202" y="9281"/>
                <wp:lineTo x="6391" y="9534"/>
                <wp:lineTo x="6349" y="10125"/>
                <wp:lineTo x="6180" y="10068"/>
                <wp:lineTo x="6180" y="14850"/>
                <wp:lineTo x="6286" y="14934"/>
                <wp:lineTo x="6244" y="15694"/>
                <wp:lineTo x="6244" y="14934"/>
                <wp:lineTo x="6180" y="14850"/>
                <wp:lineTo x="6180" y="10068"/>
                <wp:lineTo x="6138" y="10054"/>
                <wp:lineTo x="6138" y="14934"/>
                <wp:lineTo x="6159" y="15694"/>
                <wp:lineTo x="6096" y="15694"/>
                <wp:lineTo x="6138" y="14934"/>
                <wp:lineTo x="6138" y="10054"/>
                <wp:lineTo x="6096" y="10041"/>
                <wp:lineTo x="6096" y="9788"/>
                <wp:lineTo x="6286" y="9703"/>
                <wp:lineTo x="6117" y="9534"/>
                <wp:lineTo x="6138" y="8944"/>
                <wp:lineTo x="6180" y="8859"/>
                <wp:lineTo x="6180" y="4641"/>
                <wp:lineTo x="6455" y="4641"/>
                <wp:lineTo x="6455" y="8438"/>
                <wp:lineTo x="6560" y="8438"/>
                <wp:lineTo x="6602" y="8944"/>
                <wp:lineTo x="6771" y="9028"/>
                <wp:lineTo x="6771" y="10125"/>
                <wp:lineTo x="6771" y="11644"/>
                <wp:lineTo x="7003" y="11644"/>
                <wp:lineTo x="7003" y="11981"/>
                <wp:lineTo x="6877" y="12066"/>
                <wp:lineTo x="6877" y="12909"/>
                <wp:lineTo x="6834" y="12874"/>
                <wp:lineTo x="6834" y="14850"/>
                <wp:lineTo x="6877" y="15272"/>
                <wp:lineTo x="6792" y="15778"/>
                <wp:lineTo x="6834" y="14850"/>
                <wp:lineTo x="6834" y="12874"/>
                <wp:lineTo x="6771" y="12825"/>
                <wp:lineTo x="6771" y="11644"/>
                <wp:lineTo x="6771" y="10125"/>
                <wp:lineTo x="6666" y="10125"/>
                <wp:lineTo x="6666" y="9197"/>
                <wp:lineTo x="6560" y="9197"/>
                <wp:lineTo x="6560" y="10125"/>
                <wp:lineTo x="6497" y="10125"/>
                <wp:lineTo x="6497" y="11138"/>
                <wp:lineTo x="6687" y="11306"/>
                <wp:lineTo x="6666" y="11644"/>
                <wp:lineTo x="6434" y="11644"/>
                <wp:lineTo x="6455" y="12488"/>
                <wp:lineTo x="6581" y="12572"/>
                <wp:lineTo x="6581" y="12234"/>
                <wp:lineTo x="6497" y="12234"/>
                <wp:lineTo x="6497" y="11981"/>
                <wp:lineTo x="6687" y="11981"/>
                <wp:lineTo x="6687" y="12825"/>
                <wp:lineTo x="6623" y="12808"/>
                <wp:lineTo x="6623" y="14934"/>
                <wp:lineTo x="6623" y="15609"/>
                <wp:lineTo x="6687" y="15694"/>
                <wp:lineTo x="6581" y="15694"/>
                <wp:lineTo x="6623" y="14934"/>
                <wp:lineTo x="6623" y="12808"/>
                <wp:lineTo x="6413" y="12752"/>
                <wp:lineTo x="6413" y="14681"/>
                <wp:lineTo x="6539" y="14934"/>
                <wp:lineTo x="6476" y="15694"/>
                <wp:lineTo x="6476" y="15356"/>
                <wp:lineTo x="6497" y="14934"/>
                <wp:lineTo x="6413" y="14934"/>
                <wp:lineTo x="6434" y="15778"/>
                <wp:lineTo x="6370" y="15778"/>
                <wp:lineTo x="6391" y="16284"/>
                <wp:lineTo x="6307" y="16200"/>
                <wp:lineTo x="6391" y="14766"/>
                <wp:lineTo x="6413" y="14681"/>
                <wp:lineTo x="6413" y="12752"/>
                <wp:lineTo x="6370" y="12741"/>
                <wp:lineTo x="6307" y="12403"/>
                <wp:lineTo x="6349" y="11391"/>
                <wp:lineTo x="6497" y="11138"/>
                <wp:lineTo x="6497" y="10125"/>
                <wp:lineTo x="6455" y="10125"/>
                <wp:lineTo x="6455" y="8438"/>
                <wp:lineTo x="6455" y="4641"/>
                <wp:lineTo x="7088" y="4641"/>
                <wp:lineTo x="7088" y="8438"/>
                <wp:lineTo x="7362" y="8438"/>
                <wp:lineTo x="7362" y="8775"/>
                <wp:lineTo x="7172" y="8775"/>
                <wp:lineTo x="7172" y="9113"/>
                <wp:lineTo x="7362" y="9113"/>
                <wp:lineTo x="7341" y="9450"/>
                <wp:lineTo x="7172" y="9450"/>
                <wp:lineTo x="7172" y="10125"/>
                <wp:lineTo x="7172" y="11559"/>
                <wp:lineTo x="7362" y="11813"/>
                <wp:lineTo x="7383" y="12319"/>
                <wp:lineTo x="7151" y="12488"/>
                <wp:lineTo x="7362" y="12488"/>
                <wp:lineTo x="7320" y="12909"/>
                <wp:lineTo x="7235" y="12847"/>
                <wp:lineTo x="7235" y="14934"/>
                <wp:lineTo x="7235" y="15356"/>
                <wp:lineTo x="7256" y="15609"/>
                <wp:lineTo x="7277" y="15609"/>
                <wp:lineTo x="7172" y="15694"/>
                <wp:lineTo x="7235" y="14934"/>
                <wp:lineTo x="7235" y="12847"/>
                <wp:lineTo x="7088" y="12741"/>
                <wp:lineTo x="7088" y="11728"/>
                <wp:lineTo x="7172" y="11559"/>
                <wp:lineTo x="7172" y="10125"/>
                <wp:lineTo x="7066" y="10125"/>
                <wp:lineTo x="7088" y="8438"/>
                <wp:lineTo x="7088" y="4641"/>
                <wp:lineTo x="7404" y="4641"/>
                <wp:lineTo x="7404" y="14259"/>
                <wp:lineTo x="7362" y="15778"/>
                <wp:lineTo x="7320" y="15272"/>
                <wp:lineTo x="7341" y="14934"/>
                <wp:lineTo x="7277" y="14850"/>
                <wp:lineTo x="7362" y="14850"/>
                <wp:lineTo x="7341" y="14344"/>
                <wp:lineTo x="7404" y="14259"/>
                <wp:lineTo x="7404" y="4641"/>
                <wp:lineTo x="7446" y="4641"/>
                <wp:lineTo x="7446" y="8859"/>
                <wp:lineTo x="7720" y="9028"/>
                <wp:lineTo x="7720" y="10125"/>
                <wp:lineTo x="7509" y="10064"/>
                <wp:lineTo x="7509" y="11559"/>
                <wp:lineTo x="7720" y="11728"/>
                <wp:lineTo x="7720" y="12909"/>
                <wp:lineTo x="7720" y="14934"/>
                <wp:lineTo x="7741" y="15694"/>
                <wp:lineTo x="7784" y="15778"/>
                <wp:lineTo x="7678" y="15609"/>
                <wp:lineTo x="7720" y="14934"/>
                <wp:lineTo x="7720" y="12909"/>
                <wp:lineTo x="7509" y="12788"/>
                <wp:lineTo x="7509" y="14850"/>
                <wp:lineTo x="7636" y="14934"/>
                <wp:lineTo x="7594" y="15694"/>
                <wp:lineTo x="7594" y="14934"/>
                <wp:lineTo x="7488" y="15103"/>
                <wp:lineTo x="7509" y="15694"/>
                <wp:lineTo x="7446" y="15694"/>
                <wp:lineTo x="7488" y="14934"/>
                <wp:lineTo x="7509" y="14850"/>
                <wp:lineTo x="7509" y="12788"/>
                <wp:lineTo x="7425" y="12741"/>
                <wp:lineTo x="7467" y="12150"/>
                <wp:lineTo x="7636" y="11897"/>
                <wp:lineTo x="7446" y="11897"/>
                <wp:lineTo x="7446" y="11644"/>
                <wp:lineTo x="7509" y="11559"/>
                <wp:lineTo x="7509" y="10064"/>
                <wp:lineTo x="7425" y="10041"/>
                <wp:lineTo x="7446" y="9450"/>
                <wp:lineTo x="7594" y="9197"/>
                <wp:lineTo x="7446" y="9197"/>
                <wp:lineTo x="7446" y="8859"/>
                <wp:lineTo x="7446" y="4641"/>
                <wp:lineTo x="7763" y="4641"/>
                <wp:lineTo x="7763" y="14850"/>
                <wp:lineTo x="7889" y="15019"/>
                <wp:lineTo x="7826" y="15694"/>
                <wp:lineTo x="7826" y="15188"/>
                <wp:lineTo x="7826" y="14934"/>
                <wp:lineTo x="7763" y="14850"/>
                <wp:lineTo x="7763" y="4641"/>
                <wp:lineTo x="7826" y="4641"/>
                <wp:lineTo x="7826" y="8859"/>
                <wp:lineTo x="8311" y="8944"/>
                <wp:lineTo x="8332" y="10125"/>
                <wp:lineTo x="8227" y="10125"/>
                <wp:lineTo x="8227" y="9197"/>
                <wp:lineTo x="8184" y="9197"/>
                <wp:lineTo x="8184" y="11559"/>
                <wp:lineTo x="8374" y="11728"/>
                <wp:lineTo x="8395" y="12319"/>
                <wp:lineTo x="8184" y="12403"/>
                <wp:lineTo x="8290" y="12572"/>
                <wp:lineTo x="8395" y="12488"/>
                <wp:lineTo x="8395" y="12825"/>
                <wp:lineTo x="8290" y="12795"/>
                <wp:lineTo x="8290" y="14597"/>
                <wp:lineTo x="8353" y="14934"/>
                <wp:lineTo x="8269" y="15609"/>
                <wp:lineTo x="8290" y="15778"/>
                <wp:lineTo x="8248" y="15525"/>
                <wp:lineTo x="8290" y="14597"/>
                <wp:lineTo x="8290" y="12795"/>
                <wp:lineTo x="8100" y="12741"/>
                <wp:lineTo x="8100" y="11728"/>
                <wp:lineTo x="8184" y="11559"/>
                <wp:lineTo x="8184" y="9197"/>
                <wp:lineTo x="8121" y="9197"/>
                <wp:lineTo x="8121" y="10125"/>
                <wp:lineTo x="8016" y="10125"/>
                <wp:lineTo x="8016" y="9197"/>
                <wp:lineTo x="7910" y="9281"/>
                <wp:lineTo x="7910" y="10125"/>
                <wp:lineTo x="7847" y="10125"/>
                <wp:lineTo x="7847" y="11222"/>
                <wp:lineTo x="7931" y="11222"/>
                <wp:lineTo x="7931" y="11644"/>
                <wp:lineTo x="8037" y="11813"/>
                <wp:lineTo x="7931" y="11897"/>
                <wp:lineTo x="7973" y="12656"/>
                <wp:lineTo x="8037" y="12825"/>
                <wp:lineTo x="7952" y="12825"/>
                <wp:lineTo x="7952" y="14850"/>
                <wp:lineTo x="8079" y="14934"/>
                <wp:lineTo x="7973" y="15356"/>
                <wp:lineTo x="7931" y="15778"/>
                <wp:lineTo x="7952" y="14850"/>
                <wp:lineTo x="7952" y="12825"/>
                <wp:lineTo x="7847" y="12825"/>
                <wp:lineTo x="7784" y="11644"/>
                <wp:lineTo x="7847" y="11222"/>
                <wp:lineTo x="7847" y="10125"/>
                <wp:lineTo x="7826" y="10125"/>
                <wp:lineTo x="7826" y="8859"/>
                <wp:lineTo x="7826" y="4641"/>
                <wp:lineTo x="8416" y="4641"/>
                <wp:lineTo x="8416" y="8859"/>
                <wp:lineTo x="8522" y="8859"/>
                <wp:lineTo x="8522" y="10125"/>
                <wp:lineTo x="8459" y="10125"/>
                <wp:lineTo x="8459" y="11644"/>
                <wp:lineTo x="8691" y="11644"/>
                <wp:lineTo x="8691" y="11981"/>
                <wp:lineTo x="8564" y="12066"/>
                <wp:lineTo x="8543" y="12909"/>
                <wp:lineTo x="8459" y="12825"/>
                <wp:lineTo x="8459" y="14850"/>
                <wp:lineTo x="8585" y="15019"/>
                <wp:lineTo x="8522" y="15694"/>
                <wp:lineTo x="8522" y="15188"/>
                <wp:lineTo x="8522" y="14934"/>
                <wp:lineTo x="8459" y="14850"/>
                <wp:lineTo x="8459" y="12825"/>
                <wp:lineTo x="8459" y="11644"/>
                <wp:lineTo x="8459" y="10125"/>
                <wp:lineTo x="8416" y="10125"/>
                <wp:lineTo x="8416" y="14934"/>
                <wp:lineTo x="8438" y="15694"/>
                <wp:lineTo x="8480" y="15778"/>
                <wp:lineTo x="8374" y="15609"/>
                <wp:lineTo x="8416" y="14934"/>
                <wp:lineTo x="8416" y="10125"/>
                <wp:lineTo x="8416" y="8859"/>
                <wp:lineTo x="8416" y="4641"/>
                <wp:lineTo x="8606" y="4641"/>
                <wp:lineTo x="8606" y="8438"/>
                <wp:lineTo x="8712" y="8438"/>
                <wp:lineTo x="8712" y="10125"/>
                <wp:lineTo x="8606" y="10125"/>
                <wp:lineTo x="8606" y="8438"/>
                <wp:lineTo x="8606" y="4641"/>
                <wp:lineTo x="8775" y="4641"/>
                <wp:lineTo x="8775" y="8859"/>
                <wp:lineTo x="8902" y="9028"/>
                <wp:lineTo x="8965" y="9450"/>
                <wp:lineTo x="9028" y="8859"/>
                <wp:lineTo x="9113" y="8859"/>
                <wp:lineTo x="8944" y="10631"/>
                <wp:lineTo x="8944" y="11222"/>
                <wp:lineTo x="9049" y="11274"/>
                <wp:lineTo x="9176" y="11644"/>
                <wp:lineTo x="9049" y="11559"/>
                <wp:lineTo x="9070" y="12572"/>
                <wp:lineTo x="9218" y="12403"/>
                <wp:lineTo x="9197" y="11644"/>
                <wp:lineTo x="9176" y="11644"/>
                <wp:lineTo x="9049" y="11274"/>
                <wp:lineTo x="9281" y="11391"/>
                <wp:lineTo x="9345" y="12319"/>
                <wp:lineTo x="9218" y="12825"/>
                <wp:lineTo x="9197" y="12825"/>
                <wp:lineTo x="9197" y="14259"/>
                <wp:lineTo x="9155" y="15778"/>
                <wp:lineTo x="9155" y="14597"/>
                <wp:lineTo x="9134" y="14344"/>
                <wp:lineTo x="9197" y="14259"/>
                <wp:lineTo x="9197" y="12825"/>
                <wp:lineTo x="9070" y="12825"/>
                <wp:lineTo x="9070" y="14259"/>
                <wp:lineTo x="9028" y="15778"/>
                <wp:lineTo x="9028" y="14597"/>
                <wp:lineTo x="9007" y="14344"/>
                <wp:lineTo x="9070" y="14259"/>
                <wp:lineTo x="9070" y="12825"/>
                <wp:lineTo x="8944" y="12825"/>
                <wp:lineTo x="8944" y="11222"/>
                <wp:lineTo x="8944" y="10631"/>
                <wp:lineTo x="8859" y="10631"/>
                <wp:lineTo x="8838" y="9450"/>
                <wp:lineTo x="8817" y="9253"/>
                <wp:lineTo x="8817" y="14850"/>
                <wp:lineTo x="8944" y="15019"/>
                <wp:lineTo x="8902" y="15778"/>
                <wp:lineTo x="8859" y="15356"/>
                <wp:lineTo x="8902" y="14934"/>
                <wp:lineTo x="8817" y="14850"/>
                <wp:lineTo x="8817" y="9253"/>
                <wp:lineTo x="8775" y="8859"/>
                <wp:lineTo x="8775" y="4641"/>
                <wp:lineTo x="9471" y="4641"/>
                <wp:lineTo x="9471" y="8438"/>
                <wp:lineTo x="9703" y="8522"/>
                <wp:lineTo x="9682" y="8859"/>
                <wp:lineTo x="9492" y="8944"/>
                <wp:lineTo x="9724" y="9450"/>
                <wp:lineTo x="9640" y="10125"/>
                <wp:lineTo x="9471" y="10073"/>
                <wp:lineTo x="9471" y="11559"/>
                <wp:lineTo x="9682" y="11728"/>
                <wp:lineTo x="9703" y="12909"/>
                <wp:lineTo x="9534" y="12812"/>
                <wp:lineTo x="9534" y="14850"/>
                <wp:lineTo x="9577" y="15272"/>
                <wp:lineTo x="9492" y="15778"/>
                <wp:lineTo x="9534" y="14850"/>
                <wp:lineTo x="9534" y="12812"/>
                <wp:lineTo x="9408" y="12741"/>
                <wp:lineTo x="9429" y="12150"/>
                <wp:lineTo x="9598" y="11897"/>
                <wp:lineTo x="9429" y="11897"/>
                <wp:lineTo x="9471" y="11559"/>
                <wp:lineTo x="9471" y="10073"/>
                <wp:lineTo x="9366" y="10041"/>
                <wp:lineTo x="9387" y="9703"/>
                <wp:lineTo x="9598" y="9788"/>
                <wp:lineTo x="9513" y="9450"/>
                <wp:lineTo x="9366" y="9197"/>
                <wp:lineTo x="9429" y="8522"/>
                <wp:lineTo x="9471" y="8438"/>
                <wp:lineTo x="9471" y="4641"/>
                <wp:lineTo x="9851" y="4641"/>
                <wp:lineTo x="9851" y="8859"/>
                <wp:lineTo x="10062" y="8944"/>
                <wp:lineTo x="10083" y="9619"/>
                <wp:lineTo x="9872" y="9788"/>
                <wp:lineTo x="10083" y="9788"/>
                <wp:lineTo x="10083" y="10125"/>
                <wp:lineTo x="9998" y="10098"/>
                <wp:lineTo x="9998" y="11138"/>
                <wp:lineTo x="10104" y="11138"/>
                <wp:lineTo x="10083" y="12909"/>
                <wp:lineTo x="9998" y="12825"/>
                <wp:lineTo x="9998" y="11138"/>
                <wp:lineTo x="9998" y="10098"/>
                <wp:lineTo x="9914" y="10073"/>
                <wp:lineTo x="9914" y="14850"/>
                <wp:lineTo x="9977" y="15019"/>
                <wp:lineTo x="9977" y="15272"/>
                <wp:lineTo x="9893" y="15778"/>
                <wp:lineTo x="9914" y="14850"/>
                <wp:lineTo x="9914" y="10073"/>
                <wp:lineTo x="9809" y="10041"/>
                <wp:lineTo x="9809" y="8944"/>
                <wp:lineTo x="9851" y="8859"/>
                <wp:lineTo x="9851" y="4641"/>
                <wp:lineTo x="10167" y="4641"/>
                <wp:lineTo x="10167" y="8859"/>
                <wp:lineTo x="10399" y="8944"/>
                <wp:lineTo x="10378" y="9281"/>
                <wp:lineTo x="10273" y="9281"/>
                <wp:lineTo x="10273" y="10125"/>
                <wp:lineTo x="10252" y="10125"/>
                <wp:lineTo x="10252" y="11559"/>
                <wp:lineTo x="10484" y="11813"/>
                <wp:lineTo x="10463" y="12909"/>
                <wp:lineTo x="10420" y="12895"/>
                <wp:lineTo x="10420" y="14850"/>
                <wp:lineTo x="10526" y="14850"/>
                <wp:lineTo x="10441" y="15272"/>
                <wp:lineTo x="10441" y="15019"/>
                <wp:lineTo x="10399" y="15609"/>
                <wp:lineTo x="10463" y="15694"/>
                <wp:lineTo x="10357" y="15694"/>
                <wp:lineTo x="10420" y="14850"/>
                <wp:lineTo x="10420" y="12895"/>
                <wp:lineTo x="10188" y="12825"/>
                <wp:lineTo x="10188" y="14934"/>
                <wp:lineTo x="10188" y="15609"/>
                <wp:lineTo x="10294" y="15609"/>
                <wp:lineTo x="10146" y="15694"/>
                <wp:lineTo x="10188" y="14934"/>
                <wp:lineTo x="10188" y="12825"/>
                <wp:lineTo x="10209" y="12150"/>
                <wp:lineTo x="10378" y="11897"/>
                <wp:lineTo x="10188" y="11897"/>
                <wp:lineTo x="10188" y="11644"/>
                <wp:lineTo x="10252" y="11559"/>
                <wp:lineTo x="10252" y="10125"/>
                <wp:lineTo x="10167" y="10125"/>
                <wp:lineTo x="10167" y="8859"/>
                <wp:lineTo x="10167" y="4641"/>
                <wp:lineTo x="10420" y="4641"/>
                <wp:lineTo x="10420" y="8859"/>
                <wp:lineTo x="10526" y="8944"/>
                <wp:lineTo x="10610" y="9619"/>
                <wp:lineTo x="10652" y="8859"/>
                <wp:lineTo x="10758" y="9028"/>
                <wp:lineTo x="10652" y="10125"/>
                <wp:lineTo x="10652" y="11559"/>
                <wp:lineTo x="10821" y="11644"/>
                <wp:lineTo x="10800" y="11897"/>
                <wp:lineTo x="10673" y="11981"/>
                <wp:lineTo x="10842" y="12319"/>
                <wp:lineTo x="10800" y="12825"/>
                <wp:lineTo x="10779" y="12825"/>
                <wp:lineTo x="10779" y="14259"/>
                <wp:lineTo x="10737" y="15778"/>
                <wp:lineTo x="10695" y="15272"/>
                <wp:lineTo x="10716" y="14934"/>
                <wp:lineTo x="10652" y="14850"/>
                <wp:lineTo x="10737" y="14850"/>
                <wp:lineTo x="10716" y="14344"/>
                <wp:lineTo x="10779" y="14259"/>
                <wp:lineTo x="10779" y="12825"/>
                <wp:lineTo x="10610" y="12825"/>
                <wp:lineTo x="10610" y="14934"/>
                <wp:lineTo x="10610" y="15356"/>
                <wp:lineTo x="10589" y="15609"/>
                <wp:lineTo x="10652" y="15694"/>
                <wp:lineTo x="10547" y="15694"/>
                <wp:lineTo x="10610" y="14934"/>
                <wp:lineTo x="10610" y="12825"/>
                <wp:lineTo x="10547" y="12825"/>
                <wp:lineTo x="10589" y="12488"/>
                <wp:lineTo x="10716" y="12488"/>
                <wp:lineTo x="10547" y="12150"/>
                <wp:lineTo x="10610" y="11644"/>
                <wp:lineTo x="10652" y="11559"/>
                <wp:lineTo x="10652" y="10125"/>
                <wp:lineTo x="10505" y="10041"/>
                <wp:lineTo x="10420" y="8859"/>
                <wp:lineTo x="10420" y="4641"/>
                <wp:lineTo x="10821" y="4641"/>
                <wp:lineTo x="10821" y="8859"/>
                <wp:lineTo x="10927" y="8944"/>
                <wp:lineTo x="10927" y="10125"/>
                <wp:lineTo x="10821" y="10125"/>
                <wp:lineTo x="10821" y="8859"/>
                <wp:lineTo x="10821" y="4641"/>
                <wp:lineTo x="11095" y="4641"/>
                <wp:lineTo x="11095" y="8859"/>
                <wp:lineTo x="11285" y="8944"/>
                <wp:lineTo x="11243" y="9281"/>
                <wp:lineTo x="11095" y="9281"/>
                <wp:lineTo x="11138" y="9872"/>
                <wp:lineTo x="11285" y="9703"/>
                <wp:lineTo x="11285" y="10125"/>
                <wp:lineTo x="11011" y="9956"/>
                <wp:lineTo x="11032" y="9028"/>
                <wp:lineTo x="11095" y="8859"/>
                <wp:lineTo x="11095" y="4641"/>
                <wp:lineTo x="11412" y="4641"/>
                <wp:lineTo x="11412" y="8859"/>
                <wp:lineTo x="11644" y="9028"/>
                <wp:lineTo x="11644" y="9619"/>
                <wp:lineTo x="11433" y="9788"/>
                <wp:lineTo x="11644" y="9788"/>
                <wp:lineTo x="11644" y="10125"/>
                <wp:lineTo x="11348" y="9956"/>
                <wp:lineTo x="11370" y="9028"/>
                <wp:lineTo x="11412" y="8859"/>
                <wp:lineTo x="11412" y="4641"/>
                <wp:lineTo x="13099" y="4641"/>
                <wp:lineTo x="13099" y="7172"/>
                <wp:lineTo x="13120" y="7183"/>
                <wp:lineTo x="13289" y="8016"/>
                <wp:lineTo x="13120" y="8016"/>
                <wp:lineTo x="13120" y="11306"/>
                <wp:lineTo x="13437" y="11138"/>
                <wp:lineTo x="13584" y="10294"/>
                <wp:lineTo x="13563" y="8691"/>
                <wp:lineTo x="13395" y="8016"/>
                <wp:lineTo x="13289" y="8016"/>
                <wp:lineTo x="13120" y="7183"/>
                <wp:lineTo x="13563" y="7425"/>
                <wp:lineTo x="13774" y="8269"/>
                <wp:lineTo x="13838" y="10041"/>
                <wp:lineTo x="13669" y="11475"/>
                <wp:lineTo x="13395" y="12066"/>
                <wp:lineTo x="13120" y="12150"/>
                <wp:lineTo x="13120" y="15441"/>
                <wp:lineTo x="12888" y="15441"/>
                <wp:lineTo x="12888" y="7341"/>
                <wp:lineTo x="13099" y="7172"/>
                <wp:lineTo x="13099" y="4641"/>
                <wp:lineTo x="14808" y="4641"/>
                <wp:lineTo x="14808" y="7172"/>
                <wp:lineTo x="14829" y="7182"/>
                <wp:lineTo x="15019" y="8016"/>
                <wp:lineTo x="14829" y="8016"/>
                <wp:lineTo x="14829" y="11138"/>
                <wp:lineTo x="15166" y="10884"/>
                <wp:lineTo x="15293" y="10125"/>
                <wp:lineTo x="15272" y="8606"/>
                <wp:lineTo x="15103" y="8016"/>
                <wp:lineTo x="15019" y="8016"/>
                <wp:lineTo x="14829" y="7182"/>
                <wp:lineTo x="15293" y="7425"/>
                <wp:lineTo x="15504" y="8269"/>
                <wp:lineTo x="15504" y="10463"/>
                <wp:lineTo x="15251" y="11559"/>
                <wp:lineTo x="15441" y="12403"/>
                <wp:lineTo x="15609" y="15441"/>
                <wp:lineTo x="15356" y="15441"/>
                <wp:lineTo x="15188" y="12403"/>
                <wp:lineTo x="15040" y="11897"/>
                <wp:lineTo x="14829" y="11897"/>
                <wp:lineTo x="14829" y="15441"/>
                <wp:lineTo x="14597" y="15441"/>
                <wp:lineTo x="14597" y="7341"/>
                <wp:lineTo x="14808" y="7172"/>
                <wp:lineTo x="14808" y="4641"/>
                <wp:lineTo x="15799" y="4641"/>
                <wp:lineTo x="15799" y="6666"/>
                <wp:lineTo x="16179" y="6919"/>
                <wp:lineTo x="16263" y="7594"/>
                <wp:lineTo x="16116" y="7554"/>
                <wp:lineTo x="16116" y="8353"/>
                <wp:lineTo x="16242" y="8522"/>
                <wp:lineTo x="16179" y="9281"/>
                <wp:lineTo x="15799" y="9872"/>
                <wp:lineTo x="16010" y="8522"/>
                <wp:lineTo x="16116" y="8353"/>
                <wp:lineTo x="16116" y="7554"/>
                <wp:lineTo x="15947" y="7509"/>
                <wp:lineTo x="15736" y="6750"/>
                <wp:lineTo x="15799" y="6666"/>
                <wp:lineTo x="15799" y="4641"/>
                <wp:lineTo x="16432" y="4641"/>
                <wp:lineTo x="16580" y="5653"/>
                <wp:lineTo x="16495" y="6919"/>
                <wp:lineTo x="16411" y="6637"/>
                <wp:lineTo x="16411" y="7341"/>
                <wp:lineTo x="16601" y="7594"/>
                <wp:lineTo x="16580" y="8353"/>
                <wp:lineTo x="16348" y="8353"/>
                <wp:lineTo x="16348" y="8859"/>
                <wp:lineTo x="16580" y="8859"/>
                <wp:lineTo x="16580" y="15525"/>
                <wp:lineTo x="16348" y="15525"/>
                <wp:lineTo x="16348" y="8859"/>
                <wp:lineTo x="16348" y="8353"/>
                <wp:lineTo x="16348" y="7509"/>
                <wp:lineTo x="16411" y="7341"/>
                <wp:lineTo x="16411" y="6637"/>
                <wp:lineTo x="16369" y="6497"/>
                <wp:lineTo x="16411" y="4725"/>
                <wp:lineTo x="16432" y="4641"/>
                <wp:lineTo x="17128" y="4641"/>
                <wp:lineTo x="17128" y="6075"/>
                <wp:lineTo x="17065" y="6834"/>
                <wp:lineTo x="16896" y="7509"/>
                <wp:lineTo x="16727" y="7509"/>
                <wp:lineTo x="16727" y="8353"/>
                <wp:lineTo x="16938" y="8606"/>
                <wp:lineTo x="17191" y="9534"/>
                <wp:lineTo x="16748" y="9281"/>
                <wp:lineTo x="16664" y="8606"/>
                <wp:lineTo x="16727" y="8353"/>
                <wp:lineTo x="16727" y="7509"/>
                <wp:lineTo x="16685" y="7509"/>
                <wp:lineTo x="16748" y="6750"/>
                <wp:lineTo x="17128" y="6075"/>
                <wp:lineTo x="17128" y="4641"/>
                <wp:lineTo x="17297" y="4641"/>
                <wp:lineTo x="17297" y="7256"/>
                <wp:lineTo x="17550" y="7256"/>
                <wp:lineTo x="17888" y="10884"/>
                <wp:lineTo x="18204" y="7256"/>
                <wp:lineTo x="18436" y="7341"/>
                <wp:lineTo x="17972" y="11897"/>
                <wp:lineTo x="17972" y="15441"/>
                <wp:lineTo x="17740" y="15441"/>
                <wp:lineTo x="17698" y="11475"/>
                <wp:lineTo x="17297" y="7256"/>
                <wp:lineTo x="17297" y="4641"/>
                <wp:lineTo x="19301" y="4641"/>
                <wp:lineTo x="19301" y="7256"/>
                <wp:lineTo x="19427" y="7295"/>
                <wp:lineTo x="19427" y="8438"/>
                <wp:lineTo x="19238" y="12234"/>
                <wp:lineTo x="19617" y="12066"/>
                <wp:lineTo x="19427" y="8438"/>
                <wp:lineTo x="19427" y="7295"/>
                <wp:lineTo x="19575" y="7341"/>
                <wp:lineTo x="20018" y="15441"/>
                <wp:lineTo x="19765" y="15272"/>
                <wp:lineTo x="19638" y="12994"/>
                <wp:lineTo x="19174" y="13163"/>
                <wp:lineTo x="19069" y="15441"/>
                <wp:lineTo x="18837" y="15441"/>
                <wp:lineTo x="19301" y="7256"/>
                <wp:lineTo x="19301" y="4641"/>
                <wp:lineTo x="2109" y="4641"/>
              </wp:wrapPolygon>
            </wp:wrapThrough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Priya-Horizontal-Tier2-2020-white-01.png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0413" cy="125510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:rsidR="00A76832" w:rsidRDefault="00A76832"/>
    <w:p w:rsidR="00A76832" w:rsidRDefault="00A76832"/>
    <w:p w:rsidR="00A76832" w:rsidRPr="00B96DF7" w:rsidRDefault="00A76832" w:rsidP="00A76832">
      <w:pPr>
        <w:pStyle w:val="Body"/>
        <w:spacing w:after="0"/>
        <w:jc w:val="center"/>
        <w:rPr>
          <w:rFonts w:ascii="Myriad Pro" w:eastAsia="Myriad Pro" w:hAnsi="Myriad Pro" w:cs="Myriad Pro"/>
          <w:b/>
          <w:bCs/>
          <w:sz w:val="36"/>
          <w:szCs w:val="36"/>
          <w:u w:val="single"/>
        </w:rPr>
      </w:pPr>
      <w:r w:rsidRPr="00B96DF7">
        <w:rPr>
          <w:rFonts w:ascii="Myriad Pro" w:hAnsi="Myriad Pro"/>
          <w:b/>
          <w:bCs/>
          <w:sz w:val="36"/>
          <w:szCs w:val="36"/>
        </w:rPr>
        <w:t>Letter of Recommendation</w:t>
      </w:r>
      <w:r w:rsidR="00B96DF7" w:rsidRPr="00B96DF7">
        <w:rPr>
          <w:rFonts w:ascii="Myriad Pro" w:hAnsi="Myriad Pro"/>
          <w:b/>
          <w:bCs/>
          <w:sz w:val="36"/>
          <w:szCs w:val="36"/>
        </w:rPr>
        <w:t xml:space="preserve"> for </w:t>
      </w:r>
      <w:proofErr w:type="gramStart"/>
      <w:r w:rsidR="00B96DF7" w:rsidRPr="00B96DF7">
        <w:rPr>
          <w:rFonts w:ascii="Myriad Pro" w:hAnsi="Myriad Pro"/>
          <w:b/>
          <w:bCs/>
          <w:sz w:val="36"/>
          <w:szCs w:val="36"/>
        </w:rPr>
        <w:t>The</w:t>
      </w:r>
      <w:proofErr w:type="gramEnd"/>
      <w:r w:rsidR="00B96DF7" w:rsidRPr="00B96DF7">
        <w:rPr>
          <w:rFonts w:ascii="Myriad Pro" w:hAnsi="Myriad Pro"/>
          <w:b/>
          <w:bCs/>
          <w:sz w:val="36"/>
          <w:szCs w:val="36"/>
        </w:rPr>
        <w:t xml:space="preserve"> </w:t>
      </w:r>
      <w:proofErr w:type="spellStart"/>
      <w:r w:rsidR="00B96DF7" w:rsidRPr="00B96DF7">
        <w:rPr>
          <w:rFonts w:ascii="Myriad Pro" w:hAnsi="Myriad Pro"/>
          <w:b/>
          <w:bCs/>
          <w:sz w:val="36"/>
          <w:szCs w:val="36"/>
        </w:rPr>
        <w:t>Priya</w:t>
      </w:r>
      <w:proofErr w:type="spellEnd"/>
      <w:r w:rsidR="00B96DF7" w:rsidRPr="00B96DF7">
        <w:rPr>
          <w:rFonts w:ascii="Myriad Pro" w:hAnsi="Myriad Pro"/>
          <w:b/>
          <w:bCs/>
          <w:sz w:val="36"/>
          <w:szCs w:val="36"/>
        </w:rPr>
        <w:t xml:space="preserve"> Fund Application</w:t>
      </w:r>
    </w:p>
    <w:p w:rsidR="00A76832" w:rsidRDefault="00A76832"/>
    <w:p w:rsidR="00A76832" w:rsidRDefault="00A76832" w:rsidP="00A76832">
      <w:pPr>
        <w:pStyle w:val="Body"/>
        <w:shd w:val="clear" w:color="auto" w:fill="FFFFFF"/>
        <w:spacing w:before="100" w:after="100" w:line="240" w:lineRule="auto"/>
        <w:ind w:right="480"/>
        <w:rPr>
          <w:rFonts w:ascii="Myriad Pro" w:hAnsi="Myriad Pro"/>
          <w:b/>
          <w:bCs/>
          <w:sz w:val="27"/>
          <w:szCs w:val="27"/>
          <w:u w:color="5E5E5E"/>
        </w:rPr>
      </w:pPr>
      <w:r>
        <w:rPr>
          <w:rFonts w:ascii="Myriad Pro" w:hAnsi="Myriad Pro"/>
          <w:b/>
          <w:bCs/>
          <w:sz w:val="27"/>
          <w:szCs w:val="27"/>
          <w:u w:color="5E5E5E"/>
        </w:rPr>
        <w:t xml:space="preserve">Please submit a letter of recommendation from your rabbi along with your </w:t>
      </w:r>
      <w:proofErr w:type="spellStart"/>
      <w:r>
        <w:rPr>
          <w:rFonts w:ascii="Myriad Pro" w:hAnsi="Myriad Pro"/>
          <w:b/>
          <w:bCs/>
          <w:sz w:val="27"/>
          <w:szCs w:val="27"/>
          <w:u w:color="5E5E5E"/>
        </w:rPr>
        <w:t>Priya</w:t>
      </w:r>
      <w:proofErr w:type="spellEnd"/>
      <w:r>
        <w:rPr>
          <w:rFonts w:ascii="Myriad Pro" w:hAnsi="Myriad Pro"/>
          <w:b/>
          <w:bCs/>
          <w:sz w:val="27"/>
          <w:szCs w:val="27"/>
          <w:u w:color="5E5E5E"/>
        </w:rPr>
        <w:t xml:space="preserve"> application. This letter should speak to your commitment to living a Jewish life, the role Judaism plays in your life currently and how Judaism would impact your parenting.</w:t>
      </w:r>
    </w:p>
    <w:p w:rsidR="00A76832" w:rsidRDefault="00A76832" w:rsidP="00A76832">
      <w:pPr>
        <w:pStyle w:val="Body"/>
        <w:shd w:val="clear" w:color="auto" w:fill="FFFFFF"/>
        <w:spacing w:before="100" w:after="100" w:line="240" w:lineRule="auto"/>
        <w:ind w:right="480"/>
        <w:rPr>
          <w:rFonts w:ascii="Myriad Pro" w:hAnsi="Myriad Pro"/>
          <w:b/>
          <w:bCs/>
          <w:sz w:val="27"/>
          <w:szCs w:val="27"/>
          <w:u w:color="5E5E5E"/>
        </w:rPr>
      </w:pPr>
    </w:p>
    <w:p w:rsidR="00A76832" w:rsidRDefault="00A76832" w:rsidP="00A76832">
      <w:pPr>
        <w:pStyle w:val="Body"/>
        <w:shd w:val="clear" w:color="auto" w:fill="FFFFFF"/>
        <w:spacing w:before="100" w:after="100" w:line="240" w:lineRule="auto"/>
        <w:ind w:right="480"/>
      </w:pPr>
      <w:r>
        <w:rPr>
          <w:rFonts w:ascii="Myriad Pro" w:hAnsi="Myriad Pro"/>
          <w:sz w:val="27"/>
          <w:szCs w:val="27"/>
          <w:u w:color="5E5E5E"/>
        </w:rPr>
        <w:t xml:space="preserve">For any questions, please reach out to </w:t>
      </w:r>
      <w:r w:rsidR="0049388F" w:rsidRPr="0049388F">
        <w:rPr>
          <w:rFonts w:ascii="Myriad Pro" w:hAnsi="Myriad Pro"/>
          <w:sz w:val="27"/>
          <w:szCs w:val="27"/>
          <w:u w:val="single" w:color="5E5E5E"/>
        </w:rPr>
        <w:t>cnottingham@jfsdallas.org</w:t>
      </w:r>
      <w:r w:rsidR="0049388F">
        <w:rPr>
          <w:rFonts w:ascii="Myriad Pro" w:hAnsi="Myriad Pro"/>
          <w:sz w:val="27"/>
          <w:szCs w:val="27"/>
          <w:u w:color="5E5E5E"/>
        </w:rPr>
        <w:t>.</w:t>
      </w:r>
    </w:p>
    <w:p w:rsidR="007B146E" w:rsidRDefault="007B146E">
      <w:bookmarkStart w:id="0" w:name="_GoBack"/>
      <w:bookmarkEnd w:id="0"/>
    </w:p>
    <w:sectPr w:rsidR="007B14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0" w:usb1="08080000" w:usb2="00000010" w:usb3="00000000" w:csb0="001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NrYwMbI0NzE0NjFT0lEKTi0uzszPAykwrAUA2dXL3SwAAAA="/>
  </w:docVars>
  <w:rsids>
    <w:rsidRoot w:val="007B146E"/>
    <w:rsid w:val="0049388F"/>
    <w:rsid w:val="006C39FC"/>
    <w:rsid w:val="007B146E"/>
    <w:rsid w:val="00A76832"/>
    <w:rsid w:val="00B96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A9254"/>
  <w15:chartTrackingRefBased/>
  <w15:docId w15:val="{CA559823-1856-484C-A88F-426DDC261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A7683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Hyperlink">
    <w:name w:val="Hyperlink"/>
    <w:basedOn w:val="DefaultParagraphFont"/>
    <w:uiPriority w:val="99"/>
    <w:unhideWhenUsed/>
    <w:rsid w:val="00A7683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8</Words>
  <Characters>323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yn Peiser</dc:creator>
  <cp:keywords/>
  <dc:description/>
  <cp:lastModifiedBy>Leah Guskin</cp:lastModifiedBy>
  <cp:revision>3</cp:revision>
  <dcterms:created xsi:type="dcterms:W3CDTF">2020-08-31T15:42:00Z</dcterms:created>
  <dcterms:modified xsi:type="dcterms:W3CDTF">2023-01-19T20:31:00Z</dcterms:modified>
</cp:coreProperties>
</file>